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พิมพ์กับ</w:t>
      </w:r>
      <w:r>
        <w:t xml:space="preserve"> </w:t>
      </w:r>
      <w:r>
        <w:t xml:space="preserve">Bot</w:t>
      </w:r>
      <w:r>
        <w:t xml:space="preserve"> </w:t>
      </w:r>
      <w:r>
        <w:t xml:space="preserve">ห้อง</w:t>
      </w:r>
      <w:r>
        <w:t xml:space="preserve"> </w:t>
      </w:r>
      <w:r>
        <w:t xml:space="preserve">5337</w:t>
      </w:r>
      <w:r>
        <w:t xml:space="preserve"> </w:t>
      </w:r>
      <w:r>
        <w:t xml:space="preserve">มาตรฐานสากลด้านเทคโนโลยีคอมพิวเตอร์และดิจิทัล</w:t>
      </w:r>
      <w:r>
        <w:t xml:space="preserve"> </w:t>
      </w:r>
      <w:r>
        <w:t xml:space="preserve">อ.ธิดารัตน์</w:t>
      </w:r>
    </w:p>
    <w:p>
      <w:pPr>
        <w:pStyle w:val="Date"/>
      </w:pPr>
      <w:r>
        <w:t xml:space="preserve">วันพุธที่</w:t>
      </w:r>
      <w:r>
        <w:t xml:space="preserve"> </w:t>
      </w:r>
      <w:r>
        <w:t xml:space="preserve">23</w:t>
      </w:r>
      <w:r>
        <w:t xml:space="preserve"> </w:t>
      </w:r>
      <w:r>
        <w:t xml:space="preserve">สิงห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ขาได้ยินไหม พี่เขาำสวัสดีค่ะ สวัสดีค่ะ สวัสดีค่ะ ได้ยินไหมบทที่ 7 ของเรานะคะ พูดถึง ธรรมาภิบาล นะคะ ก็คือ ที่มีตัวมาตรฐานตัวนี้ เกิดปรัIT นะคะ ที่อยู่ในอก็จะมีอะไรบ้างนะคะ ควาเป็นมาของตัวระบบสารสนเทศ ธจับของตัวธรรมาภิบาลนี่ จะมีอะไรบเ้ตัวธรรมภิบาล ด้านเทคอย่างไรนะคะ ให้หน่วยงาน หรือว่าของแของเรานี่ ปฏิบัติงานนะคะ ขององค์กร กระบวนการของการให้บริการสารสนเทศของว่าอะไร ตั้งแผน นโลตัว IT Governance ภาพรวมอย่างที่บอกไปว่าหนเป็นผู้จัดการ Executive Management ก็คือผFramework นะคะ model แล้วก็roadmap ก็คือการที่จะพัฒนาองค์กรพัฒนาของหน่วยงานเพิ่มขึ้นมาดูเกี่ยวกับรับปขนาดใหญ่ เป็นการให้บริหมีการปรับปรุงหรือว่ามี เป็นลักษณะการวางแฟนหน่วยวงาน หรือบริษพวัตถุประสงค์ขององคฺหรือต้องการตั้งว่าปีหน้ทำอย่างไรก็ได้ให้ใช้ตัวทรัพยากรในหน่วยงานของเรา ใช้บุคลากรน้อยลง ใขภายใต้กฎหมายนะคะ ถัดมา มีส่วนแบ่งผลกำไรนะคะ ของหน่งมีการวางแผนอย่างไร อันนี้ดให้ไม่ถูกปิดกิจการนะคะ เพีความเสี่ยงที่เกิดขึ้นอาจจะไม่ไดเหล่านี้ ล้วนเป็นความเสี่ยงที่จะเกิแก้ไข หรือว่าป้องกันอย่างไรนะคะ ของบริษัท ก็จะเปทางด้านองค์กร หรือว่าธุรกิจของดเรขั้นตอนที่ทำนะคะ มีส่วนไหน แปกติแล้วนะคะ ถ้าหน่วยงาน หรือว่าสิ่งนะคะ รูปแบบใหม่ๆ มาภายในหน่วยงานองค์กหรลดจำนวนบุคเกิดการขยาย หรือว่าเติบโต นะคะหรือธรรมาภิบาลขอวต้องครอบคลุมทั้งบริษัทแผนทางเทคโนโลยีสารฮารคราวนี้เราก็ต้องมาดฮาร์ดแวร์ ซอฟต์แวร์ เกแล้วก็เช็กความค้องการของลสามารถเช็กตัวสินค้า หรือว่าเช็กตัสอะไรอย่างนี้นะคะ แผนกไอที ที่อยู่ในองค์กร ที่ใช้เทคองค์กรของเรานะคะ Project Management จัดมาทำอะไร ตัวโครงการที่จะสร้างขึ้น รวมนะคะ ก็คือ ความเสี่ยงที่จพชะเกิดขึที่จะเกิด แล้วทำให้กระบวนการทำงานอุปกรณ์ หรือว่าเกิดภัยฎอะไรขึ้นมาต่าง ๆ อันนี้เรากนั่นเองนะคะ เพื่ออะไร เพื่แให้เกิดเกี่ยวกับผู้บริหารนะคะ ที่ไที่ดีนี่ เขาต้องมีอะไรบ้างนั่นเอง นะคะ ก็คือ ธุรกิจของเรา กลยแบบนี้นะคะ ระบบสารสนเทศก็ต้องเชื่ความต้องการของธุรกิต้องการให้บริการลูกค้ถัดมา ข้อ 3 นะคะ แล้วก็การมองภาพองคฺกำหนดโครงการ หรือว่าอันนี้ก็จะเป็นสิ่กับหน่วยงานช่วยลดทรัพยากรบุคคลต้นทุนก็จะน้อยลงนั่นเองนะคะ ต่อมาระดับสูงนะคะ แล้วก็พวกคแผนกลยุทธ์ต่าง ๆ มา สั่งนโยบายว่าตัวเงินลงทุนพูดง่านะคะ ตามแผนตัวงบประมาณที่ใหม่ ๆ ที่เราจะนำมาใช้ในหน่วยงานในองคก็จะเป็นลักษณะกรณีที่ไม่มีความรู้เกี่ยวกับตัว ของฮาScrollLoฮารนะคะ ไม่ว่าจะในประเทศไทย หรือว่าต้าข้อ 8 ถัดมาข้อ ดังนั้น ผู้บริหารก็มันจะเกิดประโยชน์กุนวัตกรรมใหม่ ๆ พวกนี้ ก็จะนำมาแล้วเอามาใช้มันเหมาะสมกับหน่วยงานกับคือ ถ้าภาษาบ้านเราก็คือหัวหน้าแผนก นะคะ ว่าทำแล้วถูกต้องจมองว่า มุมมองเกี่ยวของเรานี่ มันจะเกิดประโยชน์จอมารวมกัน เพื่อจะมาดูว่าตัวมุมมอคราวนี้เราจะมาวาง ในกรณีที่ กี่เปอร์เซนต์ กรือสินค้า วัตถุดิบของเรานะคะ Benefit ของเรานั่นเอหรือผลกำไรแล้วทำให้ช่วยประหยัดเวลถัดมา เราจะมาดูจก็คือลักษณะการจัดวางผู้ใช้ อาจจะเป็นพนักงานแให้บริการที่ดีอย่างไร พนักงานแต่ละแผนก มีการประเมินไหสมมติ เขาต้องการ… การผลิตของตัวเครื่องจักรว่นะคะ ตัวกระบวนการเครื่องจักรนัเกิดประโยชน์จริงไหมนระคตัวองค์กรของเรานั่นเองนะคะ มัต่อเนื่องไปนะคะ ว่าเกิดประโยชน์จอตัวนี้ กับซอฟต์แวร์ตัวใหมา่ หรือไม่นะคะ ก็ต้องมาเช็กกันอีก นะ นะคะ ตามตัวแผนของหน้วนรวมถึงใครที่มันเหมาะ CIOs ของเรานะคะ นะคะ ให้ตรงกับงาน ให้ตรงกับคนงานที่เรากำหนดไว้ สมมติเงินไม่เกิน เวลาไม่เกินของได้ครบ กรณีที่ ถ้า Project ของเราดข้อมูล Database ขอมันก็ต้องมีแผนมาสำรองความเสีนะ การพัฒนาบุคลากรแล้วก็ตามกระบวนการขั้ยoutsource outsource คืออะอย่างนี้ เราก็จะมี Call Center ไก็ได้ outsource ที่เขาเอาไว้ขธุรกิจที่เนนกับต้องมาเอาเงินไปจ้างคนเพเรามีลูกค้ากี่รายนะคะ พูดความพึงพอใจเกี่ยวกับอุปกรฯตัวอื่นจากบริษัทอื่น อSCB โน้นนี่นัเนแน่นอน ผู้บริโถ้าเป็นรูปแบบไอทรใช้งานง่ายอะไรพวกรัอแล้วก็เวลาเราลงมือนะคะ เี่สนับสนุนนวัตกรรม แน่นอน แต่ก่อนทำไม่ได้ ทำมากขเมากยิ่งขึ้นนั่นเองนะคะ ตัวองค์กรของเรา ผลิตนะคะ ขั้นตอนต่างเกี่ยวกับสารสนเทศมาใช้ มากยิ่งขึ้น ผู้บริหารกถัดมา ตรงนี้นะคะ ฝ่ายบริการหลังการขายมันก็จะทำให้เกิดความพึงพอใถ้าสมัยก่อน นักศึกษาแบรนด์ที่ค่อนข้างใหญ่ โอเค หรือถ้าเคยดูหนัเขาเหมือน Fig เรามาดูตัวอย่างถัดมา ของบริษัทประกันภยังคงอยู่ ยังมีการใช้วไม่ว่าจะมีการเปลี่ยนแปลง rมาดูหน่วยงานหรือองค์หก็ไม่ได้เอาตัว s8กระบวนการทำงานที่เอาตัวธรรมาภิบาล น่าจะเคยกินกันอยู้นะคะ ประสบความสำเร็จ ดังนั้น เมื่อไมมีอุปกรณ์ตัวใกมนั่นเอง แน่นอน บางทีแต่ละที่ เขาจะมีอุปกการที่ทำให้ซอฟต์แวร์รวมกันได้ ช่วงหนึ่งนี่ ไม่สามารการได้ใช้ซอฟต์แวร์ที่มัน Support 2 ถัดมา มันก็จะทำให้เราไม่สเกี่ยวกับงานสารสนเทศที่เราทว่าตัวธรรมาภิบาลของเรา มันจะมีเงินลงทุนที่เราใช้ ของหน่วยงของเทคโนโลยีสารสนเทศก้วยหรก็เป็นนโยบาย เกี่ยวกับธุหรือว่าบริการขึ้นมาก่อน ดันะ สมมติเราเป็นผู้ตาม มองง่าย ๆ มันใกล้เคียง ต้นทุนถมันก็จะคล้าย ๆ กัน เราต้องมนะคะ ถัดมาผลกระทบ ไปใช้และองคฺกนะคะ กฎหมาย แน่นอน ไม่ว่าเราจะืนะคะ ความปลอดภัย ข้อมูล นะคะ มันก็จะมีผู้มาตรวจ ถูกมาตรวจเกี่ยวกับการเงิน นะคะ แล้วก็ตัว model วางแผน เสร็จแล้วแผนทางด้าน ๕มีซอฟต์แวร์ไป Support ทำใอีก เอาไปปฏิบัติแบวตัวควบคุม ตัววัดทำไปิไม่คุ้มทุน อบ่าเราพูดง่าย ๆ นะคะ อุปกรประเภทไหนบ้างนะคะ มันก็ต้องมาดูผีชเกี่ยวกับสารสนเทศของเรา รวมถึง 1 2 3 อันไหนสำคัญที่ 1 ผู้ใช้ แล้วก็บริการในองค์กรชองเรตัวอย่าง สมมติอาจารย์จเมนูในร้านของเราจะมีิพนักงาน พ่อครัว กลุ่มผู้บริโภตดังนั้น ต้องมาดูคำตอบอีก เราซื้อ FFinance เขาจะยกมาทั้ง fFranchise ไหมนะคะ ที่จะมาสามาีะนะคะ เบอร์เกอร์ก็จะผลิขนมหวาน สั่งพวกอาหารจานเดียว ก็จะสมามันก็จะมีสัิ่งที่มา Support ดูพวกองค์ภาพพูดง่าย ๆคือ มันต้อวเราต้องมาเพิ่มสาขาหรือเปล่านั้นผู้บริหารต่าง ๆ มันถูกต้องตามที่วางแนะคะ เราจะมาดูอันแรกของทำไปแล้วได้เงินเพิ่มไของประเทศชาติอะไร หรือว่าตัวสินค้าที่มันเกิดก่อนเพื้่อรการตลาดนะคะ พวกการดำเนินงานนะคะ HEการให้บริการลูกค้านมีความสามารถที่ค่อนข้างต่าง ๆ เหมือน Windows นี่ นัหน่วยงาน หรือองค์กร เราก็คเอง aMonitoring Job Rotation ก็จะมีดูหรก็คือกรณีที่หากต้องการเนะคะ เกี่ยวกับพวกอุปกรณ์ ฝ่ายให้บริการลูกค้า แผนกตอบรับ ทำไม่ได้นี่ ก็ไม่ำด้เหมือนกัน ลักษณะก็ตะคล้าน ๆ กนะคะ กลยุทย์ ทางเทขั้นตอนนะคะ Service Agreement ต่าง ๆ ข้อตห8 โมง คราวนี้สำหรับใครที่ก็สามารถที่จะเข้าไปดูเพิ่มเติมไกนะคะ จะได้เกิดประโเล็กใหญ่ ไม่ไดเราเรียนเกี่ยวกับธุรกิตถูกไหมคะ ถ้าไม่มีงบประมา๊ณฟัง ใครมีคำถามอะัไนนะคะ ก็จะเป็นลักษณะึMarketing นะคะ วันนี้ไม่ำด้สอบ โอเค โอเคได้ครับ เจอกันาชสส่งมา ด้านหลัง โอเคได้ แแ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พิมพ์กับ Bot ห้อง 5337 มาตรฐานสากลด้านเทคโนโลยีคอมพิวเตอร์และดิจิทัล อ.ธิดารัตน์</dc:title>
  <dc:creator/>
  <cp:keywords/>
  <dcterms:created xsi:type="dcterms:W3CDTF">2023-08-23T03:58:55Z</dcterms:created>
  <dcterms:modified xsi:type="dcterms:W3CDTF">2023-08-23T03: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3 สิงหาคม 2566 เวลา 09.00 น.</vt:lpwstr>
  </property>
  <property fmtid="{D5CDD505-2E9C-101B-9397-08002B2CF9AE}" pid="3" name="subtitle">
    <vt:lpwstr/>
  </property>
</Properties>
</file>